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659B2" w14:textId="77777777" w:rsidR="00E51BB5" w:rsidRPr="00815912" w:rsidRDefault="00E51BB5" w:rsidP="00E51BB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350BB2F8" w14:textId="77777777" w:rsidR="00E51BB5" w:rsidRPr="00815912" w:rsidRDefault="00E51BB5" w:rsidP="00E51BB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1CDD9B81" w14:textId="77777777" w:rsidR="00E51BB5" w:rsidRPr="00815912" w:rsidRDefault="00E51BB5" w:rsidP="00E51BB5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7CA35B4F" w14:textId="77777777" w:rsidR="00E51BB5" w:rsidRPr="00815912" w:rsidRDefault="00E51BB5" w:rsidP="00E51BB5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1F2CF6D" w14:textId="77777777" w:rsidR="00E51BB5" w:rsidRPr="00815912" w:rsidRDefault="00E51BB5" w:rsidP="00E51BB5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33BB1E1A" wp14:editId="2C7EAC1B">
            <wp:extent cx="1790700" cy="2286000"/>
            <wp:effectExtent l="0" t="0" r="0" b="0"/>
            <wp:docPr id="1" name="Imagen 1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C4776" w14:textId="77777777" w:rsidR="00E51BB5" w:rsidRPr="00815912" w:rsidRDefault="00E51BB5" w:rsidP="00E51BB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5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– Punteros.</w:t>
      </w:r>
    </w:p>
    <w:p w14:paraId="211E62EB" w14:textId="77777777" w:rsidR="00E51BB5" w:rsidRPr="00815912" w:rsidRDefault="00E51BB5" w:rsidP="00E51BB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25C59E53" w14:textId="77777777" w:rsidR="00E51BB5" w:rsidRPr="00815912" w:rsidRDefault="00E51BB5" w:rsidP="00E51BB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nzo Edir Velásquez Lobatón</w:t>
      </w:r>
    </w:p>
    <w:p w14:paraId="29579E89" w14:textId="77777777" w:rsidR="00E51BB5" w:rsidRPr="00815912" w:rsidRDefault="00E51BB5" w:rsidP="00E51BB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2169B315" w14:textId="77777777" w:rsidR="00E51BB5" w:rsidRPr="00815912" w:rsidRDefault="00E51BB5" w:rsidP="00E51BB5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6F07E0C7" w14:textId="77777777" w:rsidR="00E51BB5" w:rsidRPr="00815912" w:rsidRDefault="00E51BB5" w:rsidP="00E51BB5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1C471C52" w14:textId="2168C745" w:rsidR="00E51BB5" w:rsidRPr="00815912" w:rsidRDefault="00E51BB5" w:rsidP="00E51BB5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13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5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6F162A29" w14:textId="77777777" w:rsidR="00E51BB5" w:rsidRPr="00815912" w:rsidRDefault="00E51BB5" w:rsidP="00E51BB5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05C65D3" w14:textId="77777777" w:rsidR="00E51BB5" w:rsidRDefault="00E51BB5" w:rsidP="00E51BB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334B6E28" w14:textId="01B52838" w:rsidR="000E4A24" w:rsidRDefault="000E4A24"/>
    <w:p w14:paraId="1DD49688" w14:textId="7F9F9CFF" w:rsidR="00E51BB5" w:rsidRDefault="00E51BB5"/>
    <w:p w14:paraId="01F56214" w14:textId="77777777" w:rsidR="00E97F6A" w:rsidRDefault="00E97F6A" w:rsidP="00E97F6A">
      <w:pPr>
        <w:keepNext/>
      </w:pPr>
      <w:r w:rsidRPr="00E97F6A">
        <w:lastRenderedPageBreak/>
        <w:drawing>
          <wp:inline distT="0" distB="0" distL="0" distR="0" wp14:anchorId="514D4717" wp14:editId="2B630FDB">
            <wp:extent cx="5400040" cy="3456940"/>
            <wp:effectExtent l="0" t="0" r="0" b="0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5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6DF52" w14:textId="19CC0468" w:rsidR="00E51BB5" w:rsidRDefault="00E97F6A" w:rsidP="00D13493">
      <w:pPr>
        <w:pStyle w:val="Descripcin"/>
        <w:numPr>
          <w:ilvl w:val="0"/>
          <w:numId w:val="4"/>
        </w:numPr>
        <w:jc w:val="center"/>
      </w:pPr>
      <w:r>
        <w:t>main.cpp</w:t>
      </w:r>
    </w:p>
    <w:p w14:paraId="690676BD" w14:textId="77777777" w:rsidR="00E97F6A" w:rsidRDefault="00E97F6A" w:rsidP="00E97F6A">
      <w:pPr>
        <w:keepNext/>
      </w:pPr>
      <w:r w:rsidRPr="00E97F6A">
        <w:drawing>
          <wp:inline distT="0" distB="0" distL="0" distR="0" wp14:anchorId="42C0210A" wp14:editId="49DD89FE">
            <wp:extent cx="5400040" cy="4211320"/>
            <wp:effectExtent l="0" t="0" r="0" b="0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264B" w14:textId="3B7BEB62" w:rsidR="00E97F6A" w:rsidRDefault="00E97F6A" w:rsidP="00D13493">
      <w:pPr>
        <w:pStyle w:val="Descripcin"/>
        <w:numPr>
          <w:ilvl w:val="1"/>
          <w:numId w:val="2"/>
        </w:numPr>
        <w:jc w:val="center"/>
      </w:pPr>
      <w:r>
        <w:t>rect.cpp</w:t>
      </w:r>
    </w:p>
    <w:p w14:paraId="4AF063DC" w14:textId="77777777" w:rsidR="00E97F6A" w:rsidRDefault="00E97F6A" w:rsidP="00E97F6A">
      <w:pPr>
        <w:keepNext/>
        <w:jc w:val="center"/>
      </w:pPr>
      <w:r w:rsidRPr="00E97F6A">
        <w:lastRenderedPageBreak/>
        <w:drawing>
          <wp:inline distT="0" distB="0" distL="0" distR="0" wp14:anchorId="4D6B9881" wp14:editId="33C66A00">
            <wp:extent cx="3134162" cy="4058216"/>
            <wp:effectExtent l="0" t="0" r="9525" b="0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05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FCB31" w14:textId="1FF6B390" w:rsidR="00E97F6A" w:rsidRDefault="00E97F6A" w:rsidP="00D13493">
      <w:pPr>
        <w:pStyle w:val="Descripcin"/>
        <w:numPr>
          <w:ilvl w:val="1"/>
          <w:numId w:val="2"/>
        </w:numPr>
        <w:jc w:val="center"/>
      </w:pPr>
      <w:r>
        <w:t xml:space="preserve"> rect.h</w:t>
      </w:r>
    </w:p>
    <w:p w14:paraId="17923655" w14:textId="77777777" w:rsidR="00C207E3" w:rsidRDefault="00C207E3" w:rsidP="00C207E3">
      <w:pPr>
        <w:keepNext/>
        <w:jc w:val="center"/>
      </w:pPr>
      <w:r w:rsidRPr="00C207E3">
        <w:drawing>
          <wp:inline distT="0" distB="0" distL="0" distR="0" wp14:anchorId="6B0DB6C0" wp14:editId="04D28DB9">
            <wp:extent cx="3096057" cy="1190791"/>
            <wp:effectExtent l="0" t="0" r="9525" b="9525"/>
            <wp:docPr id="22" name="Imagen 2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22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71B4" w14:textId="5C0DAB8E" w:rsidR="00D13493" w:rsidRPr="00D13493" w:rsidRDefault="00C207E3" w:rsidP="00C207E3">
      <w:pPr>
        <w:pStyle w:val="Descripcin"/>
        <w:numPr>
          <w:ilvl w:val="1"/>
          <w:numId w:val="2"/>
        </w:numPr>
        <w:jc w:val="center"/>
      </w:pPr>
      <w:r>
        <w:t>Resultado</w:t>
      </w:r>
    </w:p>
    <w:p w14:paraId="4CD1E61A" w14:textId="77777777" w:rsidR="00D13493" w:rsidRDefault="00E97F6A" w:rsidP="00D13493">
      <w:pPr>
        <w:keepNext/>
        <w:jc w:val="center"/>
      </w:pPr>
      <w:r w:rsidRPr="00E97F6A">
        <w:lastRenderedPageBreak/>
        <w:drawing>
          <wp:inline distT="0" distB="0" distL="0" distR="0" wp14:anchorId="4E15B727" wp14:editId="11BC9D1D">
            <wp:extent cx="5009278" cy="4143375"/>
            <wp:effectExtent l="0" t="0" r="1270" b="0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1449" cy="4153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3D41F" w14:textId="58C18CD4" w:rsidR="00E97F6A" w:rsidRDefault="00D13493" w:rsidP="00D13493">
      <w:pPr>
        <w:pStyle w:val="Descripcin"/>
        <w:numPr>
          <w:ilvl w:val="0"/>
          <w:numId w:val="2"/>
        </w:numPr>
        <w:jc w:val="center"/>
      </w:pPr>
      <w:r>
        <w:t>main.cpp</w:t>
      </w:r>
    </w:p>
    <w:p w14:paraId="2EE061BD" w14:textId="77777777" w:rsidR="00D13493" w:rsidRDefault="00D13493" w:rsidP="00D13493">
      <w:pPr>
        <w:keepNext/>
        <w:jc w:val="center"/>
      </w:pPr>
      <w:r w:rsidRPr="00D13493">
        <w:drawing>
          <wp:inline distT="0" distB="0" distL="0" distR="0" wp14:anchorId="445DB51A" wp14:editId="0187E909">
            <wp:extent cx="5025539" cy="3800475"/>
            <wp:effectExtent l="0" t="0" r="3810" b="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7097" cy="3801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75B0" w14:textId="0E84C828" w:rsidR="00D13493" w:rsidRDefault="00D13493" w:rsidP="00D13493">
      <w:pPr>
        <w:pStyle w:val="Descripcin"/>
        <w:numPr>
          <w:ilvl w:val="1"/>
          <w:numId w:val="2"/>
        </w:numPr>
        <w:jc w:val="center"/>
      </w:pPr>
      <w:r>
        <w:t>alumno.cpp</w:t>
      </w:r>
    </w:p>
    <w:p w14:paraId="16FF66F9" w14:textId="5F1E1A06" w:rsidR="00D13493" w:rsidRDefault="00D13493" w:rsidP="00D13493"/>
    <w:p w14:paraId="41CD3452" w14:textId="77777777" w:rsidR="00D13493" w:rsidRDefault="00D13493" w:rsidP="00D13493">
      <w:pPr>
        <w:keepNext/>
      </w:pPr>
      <w:r w:rsidRPr="00D13493">
        <w:lastRenderedPageBreak/>
        <w:drawing>
          <wp:inline distT="0" distB="0" distL="0" distR="0" wp14:anchorId="76DC5FBA" wp14:editId="2724D584">
            <wp:extent cx="5400040" cy="4731385"/>
            <wp:effectExtent l="0" t="0" r="0" b="0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3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94188" w14:textId="231DAF1F" w:rsidR="00D13493" w:rsidRDefault="00D13493" w:rsidP="00D13493">
      <w:pPr>
        <w:pStyle w:val="Descripcin"/>
        <w:numPr>
          <w:ilvl w:val="1"/>
          <w:numId w:val="2"/>
        </w:numPr>
        <w:jc w:val="center"/>
      </w:pPr>
      <w:r>
        <w:t>alumno.h</w:t>
      </w:r>
    </w:p>
    <w:p w14:paraId="374E029C" w14:textId="77777777" w:rsidR="00A57C8E" w:rsidRDefault="00A57C8E" w:rsidP="00A57C8E">
      <w:pPr>
        <w:keepNext/>
      </w:pPr>
      <w:r w:rsidRPr="00A57C8E">
        <w:drawing>
          <wp:inline distT="0" distB="0" distL="0" distR="0" wp14:anchorId="033633EE" wp14:editId="4B4B8CB9">
            <wp:extent cx="5400040" cy="1635125"/>
            <wp:effectExtent l="0" t="0" r="0" b="3175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3F900" w14:textId="0E15D558" w:rsidR="00D13493" w:rsidRDefault="00A57C8E" w:rsidP="00A57C8E">
      <w:pPr>
        <w:pStyle w:val="Descripcin"/>
        <w:numPr>
          <w:ilvl w:val="1"/>
          <w:numId w:val="2"/>
        </w:numPr>
        <w:jc w:val="center"/>
      </w:pPr>
      <w:r>
        <w:t>Resultado</w:t>
      </w:r>
    </w:p>
    <w:p w14:paraId="1759B8E2" w14:textId="77777777" w:rsidR="006F5DF7" w:rsidRDefault="006F5DF7" w:rsidP="006F5DF7">
      <w:pPr>
        <w:keepNext/>
      </w:pPr>
      <w:r w:rsidRPr="006F5DF7">
        <w:lastRenderedPageBreak/>
        <w:drawing>
          <wp:inline distT="0" distB="0" distL="0" distR="0" wp14:anchorId="3A541739" wp14:editId="1BCFD6A0">
            <wp:extent cx="5400040" cy="4728845"/>
            <wp:effectExtent l="0" t="0" r="0" b="0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2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EA01A" w14:textId="5B016087" w:rsidR="00D13493" w:rsidRDefault="006F5DF7" w:rsidP="006F5DF7">
      <w:pPr>
        <w:pStyle w:val="Descripcin"/>
        <w:numPr>
          <w:ilvl w:val="0"/>
          <w:numId w:val="2"/>
        </w:numPr>
        <w:jc w:val="center"/>
      </w:pPr>
      <w:r>
        <w:t>main.cpp</w:t>
      </w:r>
    </w:p>
    <w:p w14:paraId="38D3E8A2" w14:textId="77777777" w:rsidR="006F5DF7" w:rsidRDefault="006F5DF7" w:rsidP="006F5DF7">
      <w:pPr>
        <w:keepNext/>
      </w:pPr>
      <w:r w:rsidRPr="006F5DF7">
        <w:lastRenderedPageBreak/>
        <w:drawing>
          <wp:inline distT="0" distB="0" distL="0" distR="0" wp14:anchorId="33DC3EB0" wp14:editId="235DA986">
            <wp:extent cx="5372850" cy="8240275"/>
            <wp:effectExtent l="0" t="0" r="0" b="8890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824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112A1" w14:textId="184AF4BC" w:rsidR="006F5DF7" w:rsidRDefault="006F5DF7" w:rsidP="006F5DF7">
      <w:pPr>
        <w:pStyle w:val="Descripcin"/>
        <w:numPr>
          <w:ilvl w:val="1"/>
          <w:numId w:val="2"/>
        </w:numPr>
        <w:jc w:val="center"/>
      </w:pPr>
      <w:r>
        <w:t>persona.cpp</w:t>
      </w:r>
    </w:p>
    <w:p w14:paraId="0E9B94A3" w14:textId="01A1D782" w:rsidR="006F5DF7" w:rsidRDefault="006F5DF7" w:rsidP="006F5DF7"/>
    <w:p w14:paraId="64C343A5" w14:textId="77777777" w:rsidR="006F5DF7" w:rsidRDefault="006F5DF7" w:rsidP="006F5DF7">
      <w:pPr>
        <w:keepNext/>
      </w:pPr>
      <w:r w:rsidRPr="006F5DF7">
        <w:lastRenderedPageBreak/>
        <w:drawing>
          <wp:inline distT="0" distB="0" distL="0" distR="0" wp14:anchorId="61D26329" wp14:editId="7819AC64">
            <wp:extent cx="5400040" cy="4982210"/>
            <wp:effectExtent l="0" t="0" r="0" b="889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98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542BC" w14:textId="317F2313" w:rsidR="006F5DF7" w:rsidRDefault="006F5DF7" w:rsidP="006F5DF7">
      <w:pPr>
        <w:pStyle w:val="Descripcin"/>
        <w:numPr>
          <w:ilvl w:val="1"/>
          <w:numId w:val="2"/>
        </w:numPr>
        <w:jc w:val="center"/>
      </w:pPr>
      <w:r>
        <w:t>persona.h</w:t>
      </w:r>
    </w:p>
    <w:p w14:paraId="2420F736" w14:textId="77777777" w:rsidR="005800A0" w:rsidRDefault="005800A0" w:rsidP="005800A0">
      <w:pPr>
        <w:keepNext/>
        <w:jc w:val="center"/>
      </w:pPr>
      <w:r w:rsidRPr="005800A0">
        <w:drawing>
          <wp:inline distT="0" distB="0" distL="0" distR="0" wp14:anchorId="2FCAB4F3" wp14:editId="6E0149C3">
            <wp:extent cx="3972479" cy="1876687"/>
            <wp:effectExtent l="0" t="0" r="0" b="9525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1585B" w14:textId="5F45F694" w:rsidR="006F5DF7" w:rsidRDefault="005800A0" w:rsidP="005800A0">
      <w:pPr>
        <w:pStyle w:val="Descripcin"/>
        <w:numPr>
          <w:ilvl w:val="1"/>
          <w:numId w:val="2"/>
        </w:numPr>
        <w:jc w:val="center"/>
      </w:pPr>
      <w:r>
        <w:t>Resultado</w:t>
      </w:r>
    </w:p>
    <w:p w14:paraId="1A116B3A" w14:textId="294B5348" w:rsidR="00A57C8E" w:rsidRDefault="00A57C8E">
      <w:r>
        <w:br w:type="page"/>
      </w:r>
    </w:p>
    <w:p w14:paraId="4AAEFE0D" w14:textId="77777777" w:rsidR="00A57C8E" w:rsidRDefault="00A57C8E" w:rsidP="00A57C8E">
      <w:pPr>
        <w:keepNext/>
      </w:pPr>
      <w:r w:rsidRPr="00A57C8E">
        <w:lastRenderedPageBreak/>
        <w:drawing>
          <wp:inline distT="0" distB="0" distL="0" distR="0" wp14:anchorId="716BBA54" wp14:editId="66A2198F">
            <wp:extent cx="5400040" cy="6863715"/>
            <wp:effectExtent l="0" t="0" r="0" b="0"/>
            <wp:docPr id="13" name="Imagen 1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Texto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8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6C85F" w14:textId="1D515503" w:rsidR="00A57C8E" w:rsidRDefault="00A57C8E" w:rsidP="00A57C8E">
      <w:pPr>
        <w:pStyle w:val="Descripcin"/>
        <w:numPr>
          <w:ilvl w:val="0"/>
          <w:numId w:val="2"/>
        </w:numPr>
        <w:jc w:val="center"/>
      </w:pPr>
      <w:r>
        <w:t>main.cpp</w:t>
      </w:r>
    </w:p>
    <w:p w14:paraId="4FDA0394" w14:textId="58646C49" w:rsidR="00A57C8E" w:rsidRDefault="00B166A3" w:rsidP="00A57C8E">
      <w:pPr>
        <w:keepNext/>
      </w:pPr>
      <w:r>
        <w:rPr>
          <w:noProof/>
        </w:rPr>
        <w:lastRenderedPageBreak/>
        <w:drawing>
          <wp:inline distT="0" distB="0" distL="0" distR="0" wp14:anchorId="0F43FE97" wp14:editId="3545F8BE">
            <wp:extent cx="5483379" cy="7858125"/>
            <wp:effectExtent l="0" t="0" r="3175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360" cy="78623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3709E3" w14:textId="11C96A03" w:rsidR="00A57C8E" w:rsidRDefault="00A57C8E" w:rsidP="00A57C8E">
      <w:pPr>
        <w:pStyle w:val="Descripcin"/>
        <w:numPr>
          <w:ilvl w:val="1"/>
          <w:numId w:val="2"/>
        </w:numPr>
        <w:jc w:val="center"/>
      </w:pPr>
      <w:r>
        <w:t>arreglo.cpp</w:t>
      </w:r>
    </w:p>
    <w:p w14:paraId="78323C48" w14:textId="77777777" w:rsidR="00A57C8E" w:rsidRDefault="00A57C8E" w:rsidP="00A57C8E">
      <w:pPr>
        <w:keepNext/>
        <w:jc w:val="center"/>
      </w:pPr>
      <w:r w:rsidRPr="00A57C8E">
        <w:lastRenderedPageBreak/>
        <w:drawing>
          <wp:inline distT="0" distB="0" distL="0" distR="0" wp14:anchorId="40E94E19" wp14:editId="5165EF72">
            <wp:extent cx="4801270" cy="3858163"/>
            <wp:effectExtent l="0" t="0" r="0" b="9525"/>
            <wp:docPr id="15" name="Imagen 1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Text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4BA78" w14:textId="247B391E" w:rsidR="00A57C8E" w:rsidRDefault="00A57C8E" w:rsidP="00A57C8E">
      <w:pPr>
        <w:pStyle w:val="Descripcin"/>
        <w:numPr>
          <w:ilvl w:val="1"/>
          <w:numId w:val="2"/>
        </w:numPr>
        <w:jc w:val="center"/>
      </w:pPr>
      <w:r>
        <w:t>arreglo.h</w:t>
      </w:r>
    </w:p>
    <w:p w14:paraId="51D49229" w14:textId="77777777" w:rsidR="00D27B6A" w:rsidRDefault="00D27B6A" w:rsidP="00D27B6A">
      <w:pPr>
        <w:keepNext/>
      </w:pPr>
      <w:r>
        <w:rPr>
          <w:noProof/>
        </w:rPr>
        <w:drawing>
          <wp:inline distT="0" distB="0" distL="0" distR="0" wp14:anchorId="1C6CBA05" wp14:editId="0F83B4D9">
            <wp:extent cx="5391150" cy="179070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AFAB5" w14:textId="68B27D73" w:rsidR="00A57C8E" w:rsidRDefault="00D27B6A" w:rsidP="00D27B6A">
      <w:pPr>
        <w:pStyle w:val="Descripcin"/>
        <w:numPr>
          <w:ilvl w:val="1"/>
          <w:numId w:val="2"/>
        </w:numPr>
        <w:jc w:val="center"/>
      </w:pPr>
      <w:r>
        <w:t>Resultado</w:t>
      </w:r>
    </w:p>
    <w:p w14:paraId="22838DAE" w14:textId="2BDF0B14" w:rsidR="00D27B6A" w:rsidRDefault="00D27B6A">
      <w:r>
        <w:br w:type="page"/>
      </w:r>
    </w:p>
    <w:p w14:paraId="6FD8A2FF" w14:textId="77777777" w:rsidR="00D27B6A" w:rsidRDefault="00D27B6A" w:rsidP="00D27B6A">
      <w:pPr>
        <w:keepNext/>
      </w:pPr>
      <w:r w:rsidRPr="00D27B6A">
        <w:lastRenderedPageBreak/>
        <w:drawing>
          <wp:inline distT="0" distB="0" distL="0" distR="0" wp14:anchorId="1C01D1AA" wp14:editId="42A901AF">
            <wp:extent cx="5400040" cy="2026285"/>
            <wp:effectExtent l="0" t="0" r="0" b="0"/>
            <wp:docPr id="18" name="Imagen 1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Texto&#10;&#10;Descripción generada automá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F54B4" w14:textId="1F889CA1" w:rsidR="00D27B6A" w:rsidRDefault="00D27B6A" w:rsidP="00D27B6A">
      <w:pPr>
        <w:pStyle w:val="Descripcin"/>
        <w:numPr>
          <w:ilvl w:val="0"/>
          <w:numId w:val="2"/>
        </w:numPr>
        <w:jc w:val="center"/>
      </w:pPr>
      <w:r>
        <w:t>main.cpp</w:t>
      </w:r>
    </w:p>
    <w:p w14:paraId="570B72DE" w14:textId="77777777" w:rsidR="00D27B6A" w:rsidRDefault="00D27B6A" w:rsidP="00D27B6A">
      <w:pPr>
        <w:keepNext/>
        <w:jc w:val="center"/>
      </w:pPr>
      <w:r w:rsidRPr="00D27B6A">
        <w:drawing>
          <wp:inline distT="0" distB="0" distL="0" distR="0" wp14:anchorId="687FFEF7" wp14:editId="15F4F269">
            <wp:extent cx="4529455" cy="5889251"/>
            <wp:effectExtent l="0" t="0" r="4445" b="0"/>
            <wp:docPr id="19" name="Imagen 1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Texto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38391" cy="590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D9ED5" w14:textId="28D2FFF3" w:rsidR="00D27B6A" w:rsidRDefault="00D27B6A" w:rsidP="00D27B6A">
      <w:pPr>
        <w:pStyle w:val="Descripcin"/>
        <w:numPr>
          <w:ilvl w:val="1"/>
          <w:numId w:val="2"/>
        </w:numPr>
        <w:jc w:val="center"/>
      </w:pPr>
      <w:r>
        <w:t>matriz.cpp</w:t>
      </w:r>
    </w:p>
    <w:p w14:paraId="54B9A3B8" w14:textId="70CABE6E" w:rsidR="00D27B6A" w:rsidRDefault="00D27B6A" w:rsidP="00D27B6A"/>
    <w:p w14:paraId="7227ED25" w14:textId="77777777" w:rsidR="00D27B6A" w:rsidRDefault="00D27B6A" w:rsidP="00D27B6A">
      <w:pPr>
        <w:keepNext/>
        <w:jc w:val="center"/>
      </w:pPr>
      <w:r w:rsidRPr="00D27B6A">
        <w:lastRenderedPageBreak/>
        <w:drawing>
          <wp:inline distT="0" distB="0" distL="0" distR="0" wp14:anchorId="618F4341" wp14:editId="2256A40F">
            <wp:extent cx="3324689" cy="4153480"/>
            <wp:effectExtent l="0" t="0" r="9525" b="0"/>
            <wp:docPr id="20" name="Imagen 2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Texto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87414" w14:textId="2AEB261A" w:rsidR="00D27B6A" w:rsidRDefault="00D27B6A" w:rsidP="00D27B6A">
      <w:pPr>
        <w:pStyle w:val="Descripcin"/>
        <w:numPr>
          <w:ilvl w:val="1"/>
          <w:numId w:val="2"/>
        </w:numPr>
        <w:jc w:val="center"/>
      </w:pPr>
      <w:r>
        <w:t>matriz.h</w:t>
      </w:r>
    </w:p>
    <w:p w14:paraId="56244B0D" w14:textId="77777777" w:rsidR="004E1A53" w:rsidRDefault="004E1A53" w:rsidP="004E1A53">
      <w:pPr>
        <w:keepNext/>
        <w:jc w:val="center"/>
      </w:pPr>
      <w:r w:rsidRPr="004E1A53">
        <w:drawing>
          <wp:inline distT="0" distB="0" distL="0" distR="0" wp14:anchorId="263BA760" wp14:editId="5990E311">
            <wp:extent cx="3801005" cy="2076740"/>
            <wp:effectExtent l="0" t="0" r="0" b="0"/>
            <wp:docPr id="21" name="Imagen 2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Texto&#10;&#10;Descripción generada automá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17A55" w14:textId="03504254" w:rsidR="00D27B6A" w:rsidRDefault="004E1A53" w:rsidP="004E1A53">
      <w:pPr>
        <w:pStyle w:val="Descripcin"/>
        <w:numPr>
          <w:ilvl w:val="1"/>
          <w:numId w:val="2"/>
        </w:numPr>
        <w:jc w:val="center"/>
      </w:pPr>
      <w:r>
        <w:t>Resultado</w:t>
      </w:r>
    </w:p>
    <w:p w14:paraId="6327F156" w14:textId="77777777" w:rsidR="004E1A53" w:rsidRPr="00D27B6A" w:rsidRDefault="004E1A53" w:rsidP="004E1A53">
      <w:pPr>
        <w:jc w:val="center"/>
      </w:pPr>
    </w:p>
    <w:sectPr w:rsidR="004E1A53" w:rsidRPr="00D27B6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74C81"/>
    <w:multiLevelType w:val="hybridMultilevel"/>
    <w:tmpl w:val="AB904100"/>
    <w:lvl w:ilvl="0" w:tplc="73B2CF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53F30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C56849"/>
    <w:multiLevelType w:val="multilevel"/>
    <w:tmpl w:val="08F05DA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6216036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1FE3525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9E56B9C"/>
    <w:multiLevelType w:val="multilevel"/>
    <w:tmpl w:val="380EEC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num w:numId="1" w16cid:durableId="403532464">
    <w:abstractNumId w:val="3"/>
  </w:num>
  <w:num w:numId="2" w16cid:durableId="500584582">
    <w:abstractNumId w:val="5"/>
  </w:num>
  <w:num w:numId="3" w16cid:durableId="1777556693">
    <w:abstractNumId w:val="1"/>
  </w:num>
  <w:num w:numId="4" w16cid:durableId="1140422338">
    <w:abstractNumId w:val="0"/>
  </w:num>
  <w:num w:numId="5" w16cid:durableId="1242527123">
    <w:abstractNumId w:val="4"/>
  </w:num>
  <w:num w:numId="6" w16cid:durableId="7323097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DMwszA2MjE2MDBW0lEKTi0uzszPAykwrAUAlSz8tSwAAAA="/>
  </w:docVars>
  <w:rsids>
    <w:rsidRoot w:val="00E51BB5"/>
    <w:rsid w:val="000E4A24"/>
    <w:rsid w:val="004E1A53"/>
    <w:rsid w:val="005800A0"/>
    <w:rsid w:val="006F5DF7"/>
    <w:rsid w:val="00A57C8E"/>
    <w:rsid w:val="00AA599F"/>
    <w:rsid w:val="00AE28F0"/>
    <w:rsid w:val="00B166A3"/>
    <w:rsid w:val="00C207E3"/>
    <w:rsid w:val="00C97F00"/>
    <w:rsid w:val="00CE7D85"/>
    <w:rsid w:val="00D13493"/>
    <w:rsid w:val="00D27B6A"/>
    <w:rsid w:val="00D80476"/>
    <w:rsid w:val="00E51BB5"/>
    <w:rsid w:val="00E9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29BA4E7"/>
  <w15:chartTrackingRefBased/>
  <w15:docId w15:val="{CE168F67-36CD-491A-9EAB-0BE4A8CD7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BB5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E97F6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3</Pages>
  <Words>81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3</cp:revision>
  <dcterms:created xsi:type="dcterms:W3CDTF">2022-05-14T15:34:00Z</dcterms:created>
  <dcterms:modified xsi:type="dcterms:W3CDTF">2022-05-14T16:13:00Z</dcterms:modified>
</cp:coreProperties>
</file>